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Author"/>
      </w:pPr>
      <w:r>
        <w:t xml:space="preserve">Lili</w:t>
      </w:r>
    </w:p>
    <w:p>
      <w:pPr>
        <w:pStyle w:val="Date"/>
      </w:pPr>
      <w:r>
        <w:t xml:space="preserve">2020年5月28日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Heading2"/>
      </w:pPr>
      <w:bookmarkStart w:id="22" w:name="this-is-a-markdown-file"/>
      <w:bookmarkEnd w:id="22"/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d40021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>Lili</dc:creator>
  <dcterms:created xsi:type="dcterms:W3CDTF">2020-05-28T16:21:14Z</dcterms:created>
  <dcterms:modified xsi:type="dcterms:W3CDTF">2020-05-28T16:21:14Z</dcterms:modified>
</cp:coreProperties>
</file>